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spiring Hairdresser in Brazil Rio de Janeiro</w:t>
      </w:r>
    </w:p>
    <w:bookmarkEnd w:id="20"/>
    <w:p>
      <w:pPr>
        <w:pStyle w:val="BodyText"/>
      </w:pPr>
      <w:r>
        <w:t xml:space="preserve">October 26, 2023</w:t>
      </w:r>
    </w:p>
    <w:p>
      <w:pPr>
        <w:pStyle w:val="BodyText"/>
      </w:pPr>
      <w:r>
        <w:t xml:space="preserve">Dr. Ana Oliveira</w:t>
      </w:r>
      <w:r>
        <w:br/>
      </w:r>
      <w:r>
        <w:t xml:space="preserve">Scholarship Committee</w:t>
      </w:r>
      <w:r>
        <w:br/>
      </w:r>
      <w:r>
        <w:t xml:space="preserve">Instituto de Beleza e Estética Profissional (IBEP)</w:t>
      </w:r>
      <w:r>
        <w:br/>
      </w:r>
      <w:r>
        <w:t xml:space="preserve">Rua General Osório, 150 - Lapa</w:t>
      </w:r>
      <w:r>
        <w:br/>
      </w:r>
      <w:r>
        <w:t xml:space="preserve">Rio de Janeiro, RJ 20241-150</w:t>
      </w:r>
    </w:p>
    <w:p>
      <w:pPr>
        <w:pStyle w:val="BodyText"/>
      </w:pPr>
      <w:r>
        <w:t xml:space="preserve">Dear Dr. Oliveira and Esteemed Scholarship Committee,</w:t>
      </w:r>
    </w:p>
    <w:p>
      <w:pPr>
        <w:pStyle w:val="BodyText"/>
      </w:pPr>
      <w:r>
        <w:t xml:space="preserve">With profound enthusiasm and unwavering dedication to the art of transformation, I write this Scholarship Application Letter as a passionate Hairdresser seeking to elevate my craft within the vibrant cultural landscape of Brazil Rio de Janeiro. For five years, I have immersed myself in the dynamic world of hairstyling at my small yet beloved salon,</w:t>
      </w:r>
      <w:r>
        <w:t xml:space="preserve"> </w:t>
      </w:r>
      <w:r>
        <w:rPr>
          <w:iCs/>
          <w:i/>
        </w:rPr>
        <w:t xml:space="preserve">Cabelo Viva</w:t>
      </w:r>
      <w:r>
        <w:t xml:space="preserve">, nestled in the heart of Lapa – a neighborhood where samba rhythms blend with artistic innovation. Today, I stand before you not merely as a stylist but as a future pioneer committed to redefining beauty standards in our community through education and cultural sensitivity.</w:t>
      </w:r>
    </w:p>
    <w:p>
      <w:pPr>
        <w:pStyle w:val="BodyText"/>
      </w:pPr>
      <w:r>
        <w:t xml:space="preserve">My journey began during my adolescence when I witnessed how hair transformations could empower women facing economic hardship in Rio's favelas. In 2018, after completing my foundational cosmetology certification at Escola Técnica de Beleza (ETB) in Centro, I launched</w:t>
      </w:r>
      <w:r>
        <w:t xml:space="preserve"> </w:t>
      </w:r>
      <w:r>
        <w:rPr>
          <w:iCs/>
          <w:i/>
        </w:rPr>
        <w:t xml:space="preserve">Cabelo Viva</w:t>
      </w:r>
      <w:r>
        <w:t xml:space="preserve"> </w:t>
      </w:r>
      <w:r>
        <w:t xml:space="preserve">– a social enterprise offering free haircuts to vulnerable women while charging modest fees to support our community initiatives. This mission has grown organically: we now provide 120+ monthly services across six neighborhoods including Rocinha and Maracanã, where we’ve seen firsthand how accessible beauty services combat stigma and foster dignity. Yet I recognize that true professional growth requires deeper technical mastery – especially in the evolving Brazilian market where natural hair care and sustainable practices are gaining global traction.</w:t>
      </w:r>
    </w:p>
    <w:p>
      <w:pPr>
        <w:pStyle w:val="BodyText"/>
      </w:pPr>
      <w:r>
        <w:t xml:space="preserve">As a Hairdresser navigating Rio de Janeiro’s unique challenges, I've observed critical gaps in our industry's educational framework. While local salons excel at traditional Brazilian blowouts and waves, there's minimal training in modern techniques like texture mapping for natural hair, eco-friendly formulations, or cultural competency when serving Brazil’s diverse ethnic communities. When a young woman from the Zona Norte arrived seeking help with her chemically damaged afro-textured hair – unable to find a stylist who understood her needs – I realized our system was failing those it promised to serve. This moment crystallized my determination: I must earn advanced certification in</w:t>
      </w:r>
      <w:r>
        <w:t xml:space="preserve"> </w:t>
      </w:r>
      <w:r>
        <w:rPr>
          <w:iCs/>
          <w:i/>
        </w:rPr>
        <w:t xml:space="preserve">Transformative Hair Science</w:t>
      </w:r>
      <w:r>
        <w:t xml:space="preserve"> </w:t>
      </w:r>
      <w:r>
        <w:t xml:space="preserve">to bridge this knowledge gap and bring culturally competent services to every corner of Brazil Rio de Janeiro.</w:t>
      </w:r>
    </w:p>
    <w:p>
      <w:pPr>
        <w:pStyle w:val="BodyText"/>
      </w:pPr>
      <w:r>
        <w:t xml:space="preserve">This is why the IBEP's International Masterclass in Sustainable Hair Innovation represents more than an educational opportunity – it's a lifeline for communities that have been underserved. The scholarship would fund my participation in your 10-week program at the Salvador campus (with specialized Rio de Janeiro focus), where I'll learn: (1) plant-based formulation techniques using native Brazilian ingredients like buriti oil, (2) non-damaging methods for diverse hair textures, and (3) business strategies for ethical salons. Crucially, this training aligns with my plan to establish</w:t>
      </w:r>
      <w:r>
        <w:t xml:space="preserve"> </w:t>
      </w:r>
      <w:r>
        <w:rPr>
          <w:iCs/>
          <w:i/>
        </w:rPr>
        <w:t xml:space="preserve">Beleza Carioca</w:t>
      </w:r>
      <w:r>
        <w:t xml:space="preserve"> </w:t>
      </w:r>
      <w:r>
        <w:t xml:space="preserve">– a community hub in Rio's Complexo do Alemão where I'll offer subsidized services while mentoring 20+ youth from favelas in sustainable hairdressing practices.</w:t>
      </w:r>
    </w:p>
    <w:p>
      <w:pPr>
        <w:pStyle w:val="BodyText"/>
      </w:pPr>
      <w:r>
        <w:t xml:space="preserve">My commitment to Brazil Rio de Janeiro extends beyond technical skills. As a local artist deeply embedded in the city's cultural fabric, I've collaborated with samba schools like Unidos da Tijuca on costume designs featuring custom hairpieces that honor Afro-Brazilian heritage. Last year, my "Cabelos do Maracanã" campaign – partnering with the Rio de Janeiro City Hall – provided 200 free natural hair workshops across 15 favelas, directly impacting women’s workforce participation. These initiatives prove that beauty work is not vanity; it's economic justice. With IBEP's scholarship, I'll amplify this impact by training colleagues in our region through mobile workshops at community centers like the Centro Cultural Carioca.</w:t>
      </w:r>
    </w:p>
    <w:p>
      <w:pPr>
        <w:pStyle w:val="BodyText"/>
      </w:pPr>
      <w:r>
        <w:t xml:space="preserve">Financially, my current salon generates modest income (approx. R$800/month) but cannot cover international program costs (R$15,000). Without scholarship support, I'd be forced to delay this critical training for 2-3 years – a timeline that would leave countless Rio residents without access to culturally informed hair services. The IBEP scholarship would enable me to complete this specialized training immediately while ensuring my community continues receiving our vital services through volunteer partnerships with local NGOs like Fundação Casa.</w:t>
      </w:r>
    </w:p>
    <w:p>
      <w:pPr>
        <w:pStyle w:val="BodyText"/>
      </w:pPr>
      <w:r>
        <w:t xml:space="preserve">What sets me apart as a candidate is my proven ability to innovate within resource constraints – a necessity in Brazil Rio de Janeiro's economic reality. When we lacked funds for professional-grade equipment, I engineered reusable hairbrushes from recycled materials (now used by 15 local stylists). My Instagram account @CabeloVivaRJ has 8,500 followers who engage with our #FavelaBeleza content – evidence of community trust. I've also published a guidebook "Hair Care for Brazil's Diverse Textures" distributed through public libraries in the city, which has been cited by the Ministry of Culture.</w:t>
      </w:r>
    </w:p>
    <w:p>
      <w:pPr>
        <w:pStyle w:val="BodyText"/>
      </w:pPr>
      <w:r>
        <w:t xml:space="preserve">Upon completion, my vision extends far beyond personal achievement. I'll launch</w:t>
      </w:r>
      <w:r>
        <w:t xml:space="preserve"> </w:t>
      </w:r>
      <w:r>
        <w:rPr>
          <w:iCs/>
          <w:i/>
        </w:rPr>
        <w:t xml:space="preserve">Beleza Carioca</w:t>
      </w:r>
      <w:r>
        <w:t xml:space="preserve">'s training academy within six months, certified by IBEP to teach sustainable hairstyling across Rio. The program will prioritize women from favelas and include partnerships with schools like EMEF Professora Maria Lúcia (in Santa Teresa) to provide free technical training. Crucially, I'll implement a "pay-it-forward" model: each graduate commits 20 hours/month of free services in underserved communities – creating a self-sustaining ecosystem of beauty empowerment rooted in Brazil Rio de Janeiro's spirit.</w:t>
      </w:r>
    </w:p>
    <w:p>
      <w:pPr>
        <w:pStyle w:val="BodyText"/>
      </w:pPr>
      <w:r>
        <w:t xml:space="preserve">As the global beauty industry increasingly recognizes Latin America as an innovation hub, our city must lead. In Rio, where samba and street art pulse through every neighborhood, hairdressing is more than service – it's storytelling. I am ready to become a bridge between tradition and innovation, ensuring that every strand of hair in Brazil Rio de Janeiro reflects cultural pride without compromising science or sustainability.</w:t>
      </w:r>
    </w:p>
    <w:p>
      <w:pPr>
        <w:pStyle w:val="BodyText"/>
      </w:pPr>
      <w:r>
        <w:t xml:space="preserve">I respectfully request the opportunity to contribute my passion and community experience to the IBEP scholarship program. With your support, I will transform this learning journey into tangible change – one haircut at a time – for the vibrant tapestry of people who call Rio de Janeiro home.</w:t>
      </w:r>
    </w:p>
    <w:p>
      <w:pPr>
        <w:pStyle w:val="BodyText"/>
      </w:pPr>
      <w:r>
        <w:t xml:space="preserve">Sincerely,</w:t>
      </w:r>
      <w:r>
        <w:br/>
      </w:r>
      <w:r>
        <w:rPr>
          <w:bCs/>
          <w:b/>
        </w:rPr>
        <w:t xml:space="preserve">Carla Mendes</w:t>
      </w:r>
      <w:r>
        <w:br/>
      </w:r>
      <w:r>
        <w:t xml:space="preserve">Owner &amp; Lead Hairdresser</w:t>
      </w:r>
      <w:r>
        <w:br/>
      </w:r>
      <w:r>
        <w:t xml:space="preserve">Cabelo Viva Salon</w:t>
      </w:r>
      <w:r>
        <w:br/>
      </w:r>
      <w:r>
        <w:t xml:space="preserve">Rua do Catete, 450 - Lapa, Rio de Janeiro</w:t>
      </w:r>
      <w:r>
        <w:br/>
      </w:r>
      <w:r>
        <w:t xml:space="preserve">+55 (21) 98765-4321 | carla@cabeloviva.com.br</w:t>
      </w:r>
    </w:p>
    <w:p>
      <w:pPr>
        <w:pStyle w:val="BodyText"/>
      </w:pPr>
      <w:r>
        <w:t xml:space="preserve">Word Count: 847</w:t>
      </w:r>
    </w:p>
    <w:p>
      <w:pPr>
        <w:pStyle w:val="BodyText"/>
      </w:pPr>
      <w:r>
        <w:t xml:space="preserve">"A hairdresser in Brazil Rio de Janeiro doesn't just cut hair – they weave stories of resilience, culture, and hope into every strand." – Carla Men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Brazil Rio de Janeiro</dc:title>
  <dc:creator/>
  <dc:language>en</dc:language>
  <cp:keywords/>
  <dcterms:created xsi:type="dcterms:W3CDTF">2026-07-24T12:42:20Z</dcterms:created>
  <dcterms:modified xsi:type="dcterms:W3CDTF">2026-07-24T12:42:20Z</dcterms:modified>
</cp:coreProperties>
</file>

<file path=docProps/custom.xml><?xml version="1.0" encoding="utf-8"?>
<Properties xmlns="http://schemas.openxmlformats.org/officeDocument/2006/custom-properties" xmlns:vt="http://schemas.openxmlformats.org/officeDocument/2006/docPropsVTypes"/>
</file>